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2F2" w:rsidRDefault="008410AC">
      <w:bookmarkStart w:id="0" w:name="_GoBack"/>
      <w:bookmarkEnd w:id="0"/>
    </w:p>
    <w:sectPr w:rsidR="00175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1NDQzBNKGlpamlko6SsGpxcWZ+XkgBYa1AIuvj/8sAAAA"/>
  </w:docVars>
  <w:rsids>
    <w:rsidRoot w:val="008410AC"/>
    <w:rsid w:val="008410AC"/>
    <w:rsid w:val="00AE79C5"/>
    <w:rsid w:val="00E73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E5148E-905B-4C2C-BB56-B96813B99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jo Johny</dc:creator>
  <cp:keywords/>
  <dc:description/>
  <cp:lastModifiedBy>Seljo Johny</cp:lastModifiedBy>
  <cp:revision>1</cp:revision>
  <dcterms:created xsi:type="dcterms:W3CDTF">2018-11-13T14:06:00Z</dcterms:created>
  <dcterms:modified xsi:type="dcterms:W3CDTF">2018-11-13T14:07:00Z</dcterms:modified>
</cp:coreProperties>
</file>